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54BA" w14:textId="475C7D39" w:rsidR="002E653A" w:rsidRDefault="00683ED1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1B2A49"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046DD7F2" w:rsidR="001B2A49" w:rsidRDefault="00C9787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May 2,</w:t>
      </w:r>
      <w:r w:rsidR="00F42B00">
        <w:rPr>
          <w:rFonts w:ascii="Book Antiqua" w:hAnsi="Book Antiqua"/>
          <w:sz w:val="24"/>
        </w:rPr>
        <w:t xml:space="preserve"> 202</w:t>
      </w:r>
      <w:r w:rsidR="000063B6">
        <w:rPr>
          <w:rFonts w:ascii="Book Antiqua" w:hAnsi="Book Antiqua"/>
          <w:sz w:val="24"/>
        </w:rPr>
        <w:t>2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5BFF8B68" w14:textId="77777777" w:rsidR="00FB437E" w:rsidRDefault="00FB437E" w:rsidP="006310E7">
      <w:pPr>
        <w:spacing w:after="0"/>
        <w:rPr>
          <w:sz w:val="20"/>
        </w:rPr>
      </w:pPr>
    </w:p>
    <w:p w14:paraId="0F020F44" w14:textId="2147B313" w:rsidR="00C97879" w:rsidRDefault="006310E7" w:rsidP="006310E7">
      <w:pPr>
        <w:spacing w:after="0"/>
        <w:rPr>
          <w:rStyle w:val="Hyperlink"/>
          <w:rFonts w:ascii="Bookman Old Style" w:hAnsi="Bookman Old Style" w:cs="Helvetica"/>
          <w:szCs w:val="21"/>
          <w:shd w:val="clear" w:color="auto" w:fill="FFFFFF"/>
        </w:rPr>
      </w:pPr>
      <w:r w:rsidRPr="006310E7"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Please join our meeting from your computer, tablet</w:t>
      </w:r>
      <w:r w:rsidR="00010447"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,</w:t>
      </w:r>
      <w:r w:rsidRPr="006310E7"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 xml:space="preserve"> or smartphone.</w:t>
      </w:r>
      <w:r w:rsidRPr="006310E7">
        <w:rPr>
          <w:rFonts w:ascii="Bookman Old Style" w:hAnsi="Bookman Old Style" w:cs="Helvetica"/>
          <w:color w:val="25282D"/>
          <w:szCs w:val="21"/>
        </w:rPr>
        <w:br/>
      </w:r>
      <w:hyperlink r:id="rId8" w:history="1">
        <w:r w:rsidR="00C97879" w:rsidRPr="001D6883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join/279898397</w:t>
        </w:r>
      </w:hyperlink>
      <w:r w:rsidRPr="006310E7">
        <w:rPr>
          <w:rFonts w:ascii="Bookman Old Style" w:hAnsi="Bookman Old Style" w:cs="Helvetica"/>
          <w:color w:val="25282D"/>
          <w:szCs w:val="21"/>
        </w:rPr>
        <w:br/>
      </w:r>
      <w:r w:rsidRPr="006310E7"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You can also dial in using your phone.</w:t>
      </w:r>
      <w:r w:rsidRPr="006310E7">
        <w:rPr>
          <w:rFonts w:ascii="Bookman Old Style" w:hAnsi="Bookman Old Style" w:cs="Helvetica"/>
          <w:color w:val="25282D"/>
          <w:szCs w:val="21"/>
        </w:rPr>
        <w:br/>
      </w:r>
      <w:r w:rsidRPr="006310E7">
        <w:rPr>
          <w:rFonts w:ascii="Bookman Old Style" w:hAnsi="Bookman Old Style" w:cs="Helvetica"/>
          <w:color w:val="25282D"/>
          <w:szCs w:val="21"/>
          <w:shd w:val="clear" w:color="auto" w:fill="FFFFFF"/>
        </w:rPr>
        <w:t>United States: </w:t>
      </w:r>
      <w:hyperlink r:id="rId9" w:history="1">
        <w:r w:rsidRPr="006310E7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+1 (</w:t>
        </w:r>
        <w:r w:rsidR="00C97879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571</w:t>
        </w:r>
        <w:r w:rsidRPr="006310E7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 xml:space="preserve">) </w:t>
        </w:r>
        <w:r w:rsidR="00C97879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317-3122</w:t>
        </w:r>
      </w:hyperlink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 xml:space="preserve">   </w:t>
      </w:r>
      <w:r w:rsidRPr="006310E7"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Access Code:</w:t>
      </w:r>
      <w:r w:rsidRPr="006310E7">
        <w:rPr>
          <w:rFonts w:ascii="Bookman Old Style" w:hAnsi="Bookman Old Style" w:cs="Helvetica"/>
          <w:color w:val="25282D"/>
          <w:szCs w:val="21"/>
          <w:shd w:val="clear" w:color="auto" w:fill="FFFFFF"/>
        </w:rPr>
        <w:t> </w:t>
      </w:r>
      <w:r w:rsidR="00C97879">
        <w:rPr>
          <w:rFonts w:ascii="Bookman Old Style" w:hAnsi="Bookman Old Style" w:cs="Helvetica"/>
          <w:color w:val="25282D"/>
          <w:szCs w:val="21"/>
          <w:shd w:val="clear" w:color="auto" w:fill="FFFFFF"/>
        </w:rPr>
        <w:t>279-898-397</w:t>
      </w:r>
      <w:r w:rsidRPr="006310E7">
        <w:rPr>
          <w:rFonts w:ascii="Bookman Old Style" w:hAnsi="Bookman Old Style" w:cs="Helvetica"/>
          <w:color w:val="25282D"/>
          <w:szCs w:val="21"/>
        </w:rPr>
        <w:br/>
      </w:r>
      <w:r w:rsidRPr="006310E7">
        <w:rPr>
          <w:rFonts w:ascii="Bookman Old Style" w:hAnsi="Bookman Old Style" w:cs="Helvetica"/>
          <w:color w:val="25282D"/>
          <w:szCs w:val="21"/>
          <w:shd w:val="clear" w:color="auto" w:fill="FFFFFF"/>
        </w:rPr>
        <w:t>New to GoToMeeting? Get the app now and be ready when your first meeting starts: </w:t>
      </w:r>
      <w:hyperlink r:id="rId10" w:history="1">
        <w:r w:rsidR="00C97879" w:rsidRPr="001D6883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install/279898397</w:t>
        </w:r>
      </w:hyperlink>
      <w:r w:rsidR="00010447">
        <w:rPr>
          <w:rStyle w:val="Hyperlink"/>
          <w:rFonts w:ascii="Bookman Old Style" w:hAnsi="Bookman Old Style" w:cs="Helvetica"/>
          <w:szCs w:val="21"/>
          <w:shd w:val="clear" w:color="auto" w:fill="FFFFFF"/>
        </w:rPr>
        <w:t>.</w:t>
      </w:r>
    </w:p>
    <w:p w14:paraId="5D104CEA" w14:textId="77777777" w:rsidR="00C97879" w:rsidRDefault="00C97879" w:rsidP="006310E7">
      <w:pPr>
        <w:spacing w:after="0"/>
        <w:rPr>
          <w:rFonts w:ascii="Bookman Old Style" w:hAnsi="Bookman Old Style" w:cs="Helvetica"/>
          <w:color w:val="25282D"/>
          <w:szCs w:val="21"/>
          <w:shd w:val="clear" w:color="auto" w:fill="FFFFFF"/>
        </w:rPr>
      </w:pPr>
    </w:p>
    <w:p w14:paraId="66F14A0E" w14:textId="77777777" w:rsidR="006310E7" w:rsidRDefault="006310E7" w:rsidP="006310E7">
      <w:pPr>
        <w:spacing w:after="0"/>
        <w:rPr>
          <w:rFonts w:ascii="Bookman Old Style" w:hAnsi="Bookman Old Style"/>
          <w:sz w:val="20"/>
        </w:rPr>
      </w:pPr>
    </w:p>
    <w:p w14:paraId="5E90F9B0" w14:textId="77777777" w:rsidR="00585FE3" w:rsidRPr="008C56FA" w:rsidRDefault="00585FE3" w:rsidP="002C737A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dministrative</w:t>
      </w:r>
    </w:p>
    <w:p w14:paraId="15C46B30" w14:textId="77777777" w:rsidR="00C20AE0" w:rsidRDefault="00C20AE0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</w:p>
    <w:p w14:paraId="7800A273" w14:textId="64EC4A91" w:rsidR="00585FE3" w:rsidRPr="00C20AE0" w:rsidRDefault="00585FE3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>Sign:</w:t>
      </w:r>
      <w:r w:rsidRPr="00C20AE0">
        <w:rPr>
          <w:rFonts w:ascii="Bookman Old Style" w:hAnsi="Bookman Old Style"/>
          <w:szCs w:val="24"/>
        </w:rPr>
        <w:tab/>
        <w:t>Accounts Payable Manifest</w:t>
      </w:r>
    </w:p>
    <w:p w14:paraId="0CD4A4B9" w14:textId="3B39FCB3" w:rsidR="001C1C40" w:rsidRDefault="00875FC5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ab/>
      </w:r>
      <w:r w:rsidR="000C731C" w:rsidRPr="00C20AE0">
        <w:rPr>
          <w:rFonts w:ascii="Bookman Old Style" w:hAnsi="Bookman Old Style"/>
          <w:szCs w:val="24"/>
        </w:rPr>
        <w:t>Payroll Manifest</w:t>
      </w:r>
    </w:p>
    <w:p w14:paraId="3AA029CE" w14:textId="1B398B79" w:rsidR="00EF67EE" w:rsidRDefault="00EF67EE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Intent to Cut-Map 233 Lot 11 Off Rum Brook Rd.</w:t>
      </w:r>
    </w:p>
    <w:p w14:paraId="09A86CDD" w14:textId="00A077D6" w:rsidR="00EF67EE" w:rsidRPr="00C20AE0" w:rsidRDefault="00EF67EE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Tax Exemption Application-Map 263 Lot 47</w:t>
      </w:r>
    </w:p>
    <w:p w14:paraId="0C43F0CA" w14:textId="64C3D71B" w:rsidR="001C1C40" w:rsidRDefault="005C4CAF" w:rsidP="00C97879">
      <w:pPr>
        <w:pStyle w:val="ListParagraph"/>
        <w:spacing w:before="240"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ab/>
      </w:r>
      <w:r w:rsidR="00C97879">
        <w:rPr>
          <w:rFonts w:ascii="Bookman Old Style" w:hAnsi="Bookman Old Style"/>
          <w:szCs w:val="24"/>
        </w:rPr>
        <w:t xml:space="preserve"> </w:t>
      </w:r>
    </w:p>
    <w:p w14:paraId="48200239" w14:textId="77777777" w:rsidR="00C97879" w:rsidRDefault="00C97879" w:rsidP="00C97879">
      <w:pPr>
        <w:pStyle w:val="ListParagraph"/>
        <w:spacing w:before="240" w:after="120" w:line="276" w:lineRule="auto"/>
        <w:ind w:left="1440"/>
        <w:rPr>
          <w:rFonts w:ascii="Bookman Old Style" w:hAnsi="Bookman Old Style"/>
          <w:szCs w:val="24"/>
        </w:rPr>
      </w:pPr>
    </w:p>
    <w:p w14:paraId="7FD2F70E" w14:textId="0C108DF4" w:rsidR="002C737A" w:rsidRDefault="001B2A49" w:rsidP="00C97879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b/>
          <w:sz w:val="24"/>
          <w:szCs w:val="24"/>
          <w:u w:val="single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ppointments</w:t>
      </w:r>
    </w:p>
    <w:p w14:paraId="387857F9" w14:textId="3226628D" w:rsidR="00DA5B40" w:rsidRPr="00C20AE0" w:rsidRDefault="00C97879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</w:t>
      </w:r>
    </w:p>
    <w:p w14:paraId="04CB024E" w14:textId="4ADDCF80" w:rsidR="000C731C" w:rsidRDefault="000C731C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>5:</w:t>
      </w:r>
      <w:r w:rsidR="005C4CAF" w:rsidRPr="00C20AE0">
        <w:rPr>
          <w:rFonts w:ascii="Bookman Old Style" w:hAnsi="Bookman Old Style"/>
          <w:szCs w:val="24"/>
        </w:rPr>
        <w:t>15</w:t>
      </w:r>
      <w:r w:rsidRPr="00C20AE0">
        <w:rPr>
          <w:rFonts w:ascii="Bookman Old Style" w:hAnsi="Bookman Old Style"/>
          <w:szCs w:val="24"/>
        </w:rPr>
        <w:t xml:space="preserve"> – </w:t>
      </w:r>
      <w:r w:rsidR="00C97879">
        <w:rPr>
          <w:rFonts w:ascii="Bookman Old Style" w:hAnsi="Bookman Old Style"/>
          <w:szCs w:val="24"/>
        </w:rPr>
        <w:t xml:space="preserve">Mark Stevens – Discuss Land Use Change Tax </w:t>
      </w:r>
    </w:p>
    <w:p w14:paraId="6AFB55BA" w14:textId="1D74B4C5" w:rsidR="001C1C40" w:rsidRDefault="00606415" w:rsidP="00606415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5:45 – Bob Drew-Canterbury Fair</w:t>
      </w:r>
      <w:r w:rsidR="00C97879">
        <w:rPr>
          <w:rFonts w:ascii="Bookman Old Style" w:hAnsi="Bookman Old Style"/>
          <w:szCs w:val="24"/>
        </w:rPr>
        <w:t xml:space="preserve"> </w:t>
      </w:r>
    </w:p>
    <w:p w14:paraId="00741294" w14:textId="77777777" w:rsidR="00C97879" w:rsidRPr="00C20AE0" w:rsidRDefault="00C97879" w:rsidP="005C4CAF">
      <w:pPr>
        <w:spacing w:after="120"/>
        <w:ind w:left="810" w:firstLine="180"/>
        <w:rPr>
          <w:rFonts w:ascii="Bookman Old Style" w:hAnsi="Bookman Old Style"/>
          <w:szCs w:val="24"/>
        </w:rPr>
      </w:pPr>
    </w:p>
    <w:p w14:paraId="61964A15" w14:textId="77777777" w:rsidR="00284172" w:rsidRPr="00C4241A" w:rsidRDefault="00284172" w:rsidP="0089704C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b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Minutes</w:t>
      </w:r>
    </w:p>
    <w:p w14:paraId="7FF97701" w14:textId="77777777" w:rsidR="00C97879" w:rsidRDefault="00C97879" w:rsidP="001C1C40">
      <w:pPr>
        <w:spacing w:after="0"/>
        <w:ind w:left="1440"/>
        <w:rPr>
          <w:rFonts w:ascii="Bookman Old Style" w:hAnsi="Bookman Old Style"/>
          <w:szCs w:val="24"/>
        </w:rPr>
      </w:pPr>
    </w:p>
    <w:p w14:paraId="544356B6" w14:textId="5E48BDE8" w:rsidR="001C1C40" w:rsidRDefault="005C4CAF" w:rsidP="00C97879">
      <w:pPr>
        <w:spacing w:after="0"/>
        <w:ind w:left="1440" w:firstLine="72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>April 4</w:t>
      </w:r>
      <w:r w:rsidR="00C97879">
        <w:rPr>
          <w:rFonts w:ascii="Bookman Old Style" w:hAnsi="Bookman Old Style"/>
          <w:szCs w:val="24"/>
        </w:rPr>
        <w:t>, 2022 – Non-Public</w:t>
      </w:r>
    </w:p>
    <w:p w14:paraId="27AA4ACB" w14:textId="574195A7" w:rsidR="00C97879" w:rsidRPr="00C20AE0" w:rsidRDefault="00C97879" w:rsidP="00C97879">
      <w:pPr>
        <w:spacing w:after="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April 18, 2022</w:t>
      </w:r>
    </w:p>
    <w:p w14:paraId="6E6061A8" w14:textId="77777777" w:rsidR="001C1C40" w:rsidRDefault="001C1C40" w:rsidP="001C1C40">
      <w:pPr>
        <w:spacing w:after="0"/>
        <w:ind w:left="1440"/>
        <w:rPr>
          <w:rFonts w:ascii="Bookman Old Style" w:hAnsi="Bookman Old Style"/>
          <w:sz w:val="24"/>
          <w:szCs w:val="24"/>
        </w:rPr>
      </w:pPr>
    </w:p>
    <w:p w14:paraId="073C42F9" w14:textId="77777777" w:rsidR="00C97879" w:rsidRDefault="00C97879" w:rsidP="001C1C40">
      <w:pPr>
        <w:spacing w:after="0"/>
        <w:ind w:left="1440"/>
        <w:rPr>
          <w:rFonts w:ascii="Bookman Old Style" w:hAnsi="Bookman Old Style"/>
          <w:sz w:val="24"/>
          <w:szCs w:val="24"/>
        </w:rPr>
      </w:pPr>
    </w:p>
    <w:p w14:paraId="6FE0DED5" w14:textId="77777777" w:rsidR="001C31A4" w:rsidRPr="00C4241A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New Business</w:t>
      </w:r>
    </w:p>
    <w:p w14:paraId="08553ECB" w14:textId="77777777" w:rsidR="00C97879" w:rsidRDefault="00C97879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</w:p>
    <w:p w14:paraId="1C32D7FB" w14:textId="2721F50E" w:rsidR="00380E1E" w:rsidRDefault="00507D2D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Selectmen’s Action Item List</w:t>
      </w:r>
    </w:p>
    <w:p w14:paraId="5CC2E949" w14:textId="472DF176" w:rsidR="00EF67EE" w:rsidRDefault="00EF67EE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Offer for purchase of Town Land-Map 102 Lot 37</w:t>
      </w:r>
    </w:p>
    <w:p w14:paraId="4E66D1EC" w14:textId="37208A60" w:rsidR="004F613C" w:rsidRDefault="004F613C" w:rsidP="001C1C40">
      <w:pPr>
        <w:pStyle w:val="ListParagraph"/>
        <w:spacing w:after="0"/>
        <w:ind w:left="1530"/>
        <w:rPr>
          <w:rFonts w:ascii="Bookman Old Style" w:hAnsi="Bookman Old Style"/>
          <w:sz w:val="24"/>
        </w:rPr>
      </w:pPr>
    </w:p>
    <w:p w14:paraId="2D99FAEE" w14:textId="77777777" w:rsidR="00C97879" w:rsidRDefault="00C97879" w:rsidP="001C1C40">
      <w:pPr>
        <w:pStyle w:val="ListParagraph"/>
        <w:spacing w:after="0"/>
        <w:ind w:left="1530"/>
        <w:rPr>
          <w:rFonts w:ascii="Bookman Old Style" w:hAnsi="Bookman Old Style"/>
          <w:sz w:val="24"/>
        </w:rPr>
      </w:pPr>
    </w:p>
    <w:p w14:paraId="19C8885C" w14:textId="13746246" w:rsidR="00C97879" w:rsidRPr="00606415" w:rsidRDefault="001C31A4" w:rsidP="00AA0E7F">
      <w:pPr>
        <w:pStyle w:val="ListParagraph"/>
        <w:numPr>
          <w:ilvl w:val="0"/>
          <w:numId w:val="3"/>
        </w:numPr>
        <w:spacing w:after="0" w:line="360" w:lineRule="auto"/>
        <w:ind w:left="1260"/>
        <w:rPr>
          <w:rFonts w:ascii="Bookman Old Style" w:hAnsi="Bookman Old Style"/>
          <w:sz w:val="24"/>
          <w:szCs w:val="24"/>
        </w:rPr>
      </w:pPr>
      <w:r w:rsidRPr="00606415">
        <w:rPr>
          <w:rFonts w:ascii="Bookman Old Style" w:hAnsi="Bookman Old Style"/>
          <w:b/>
          <w:sz w:val="24"/>
          <w:szCs w:val="24"/>
          <w:u w:val="single"/>
        </w:rPr>
        <w:t>Old Business</w:t>
      </w:r>
      <w:r w:rsidR="00284172" w:rsidRPr="00606415">
        <w:rPr>
          <w:rFonts w:ascii="Bookman Old Style" w:hAnsi="Bookman Old Style"/>
          <w:sz w:val="24"/>
          <w:szCs w:val="24"/>
        </w:rPr>
        <w:tab/>
      </w:r>
      <w:r w:rsidR="005C4CAF" w:rsidRPr="00606415">
        <w:rPr>
          <w:rFonts w:ascii="Bookman Old Style" w:hAnsi="Bookman Old Style"/>
          <w:sz w:val="24"/>
          <w:szCs w:val="24"/>
        </w:rPr>
        <w:t xml:space="preserve"> </w:t>
      </w:r>
      <w:r w:rsidR="005C4CAF" w:rsidRPr="00606415">
        <w:rPr>
          <w:rFonts w:ascii="Bookman Old Style" w:hAnsi="Bookman Old Style"/>
          <w:sz w:val="24"/>
          <w:szCs w:val="24"/>
        </w:rPr>
        <w:tab/>
      </w:r>
      <w:r w:rsidR="000A5808" w:rsidRPr="00606415">
        <w:rPr>
          <w:rFonts w:ascii="Bookman Old Style" w:hAnsi="Bookman Old Style"/>
          <w:sz w:val="24"/>
          <w:szCs w:val="24"/>
        </w:rPr>
        <w:tab/>
      </w:r>
    </w:p>
    <w:p w14:paraId="296F4AEC" w14:textId="77777777" w:rsidR="00C97879" w:rsidRDefault="00C97879" w:rsidP="00C97879">
      <w:pPr>
        <w:pStyle w:val="ListParagraph"/>
        <w:spacing w:after="0" w:line="360" w:lineRule="auto"/>
        <w:ind w:left="1260"/>
        <w:rPr>
          <w:rFonts w:ascii="Bookman Old Style" w:hAnsi="Bookman Old Style"/>
          <w:sz w:val="24"/>
          <w:szCs w:val="24"/>
        </w:rPr>
      </w:pPr>
    </w:p>
    <w:p w14:paraId="16A20E9C" w14:textId="3D24020C" w:rsidR="00C20AE0" w:rsidRPr="00C20AE0" w:rsidRDefault="00C97879" w:rsidP="00C97879">
      <w:pPr>
        <w:pStyle w:val="ListParagraph"/>
        <w:spacing w:after="0" w:line="360" w:lineRule="auto"/>
        <w:ind w:left="126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</w:t>
      </w:r>
    </w:p>
    <w:p w14:paraId="26F144D5" w14:textId="51E7B71F" w:rsidR="002D3406" w:rsidRPr="00C4241A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djournment</w:t>
      </w:r>
      <w:r w:rsidR="00511ECE" w:rsidRPr="00C4241A">
        <w:rPr>
          <w:rFonts w:ascii="Bookman Old Style" w:hAnsi="Bookman Old Style"/>
          <w:sz w:val="24"/>
          <w:szCs w:val="24"/>
        </w:rPr>
        <w:t xml:space="preserve"> </w:t>
      </w:r>
      <w:r w:rsidR="008B39E1" w:rsidRPr="00C4241A">
        <w:rPr>
          <w:rFonts w:ascii="Bookman Old Style" w:hAnsi="Bookman Old Style"/>
          <w:sz w:val="24"/>
          <w:szCs w:val="24"/>
        </w:rPr>
        <w:t xml:space="preserve"> </w:t>
      </w:r>
      <w:r w:rsidRPr="00C4241A">
        <w:rPr>
          <w:rFonts w:ascii="Bookman Old Style" w:hAnsi="Bookman Old Style"/>
          <w:sz w:val="24"/>
          <w:szCs w:val="24"/>
        </w:rPr>
        <w:t xml:space="preserve"> </w:t>
      </w:r>
    </w:p>
    <w:p w14:paraId="1BCF915C" w14:textId="293CEE3E" w:rsidR="00DB55A8" w:rsidRDefault="001C31A4" w:rsidP="00221FD2">
      <w:pPr>
        <w:ind w:firstLine="630"/>
        <w:rPr>
          <w:rFonts w:ascii="Times New Roman" w:hAnsi="Times New Roman" w:cs="Times New Roman"/>
          <w:i/>
          <w:sz w:val="20"/>
          <w:szCs w:val="24"/>
        </w:rPr>
      </w:pPr>
      <w:r w:rsidRPr="00C4241A">
        <w:rPr>
          <w:rFonts w:ascii="Book Antiqua" w:hAnsi="Book Antiqua"/>
          <w:b/>
          <w:sz w:val="24"/>
          <w:szCs w:val="24"/>
        </w:rPr>
        <w:t xml:space="preserve"> </w:t>
      </w:r>
    </w:p>
    <w:p w14:paraId="564C6211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4B5B039C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7DA664EA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737A5EC3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7CCBBDFA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2F440A25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321F313F" w14:textId="5ABB6553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conduct the meeting as they see fit.</w:t>
      </w:r>
    </w:p>
    <w:sectPr w:rsidR="00180650" w:rsidRPr="00D7798D" w:rsidSect="00606415">
      <w:pgSz w:w="12240" w:h="15840" w:code="1"/>
      <w:pgMar w:top="245" w:right="446" w:bottom="25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F79F2" w14:textId="77777777" w:rsidR="00177DA9" w:rsidRDefault="00177DA9" w:rsidP="00B83FC6">
      <w:pPr>
        <w:spacing w:after="0" w:line="240" w:lineRule="auto"/>
      </w:pPr>
      <w:r>
        <w:separator/>
      </w:r>
    </w:p>
  </w:endnote>
  <w:endnote w:type="continuationSeparator" w:id="0">
    <w:p w14:paraId="4E3C9052" w14:textId="77777777" w:rsidR="00177DA9" w:rsidRDefault="00177DA9" w:rsidP="00B83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46082" w14:textId="77777777" w:rsidR="00177DA9" w:rsidRDefault="00177DA9" w:rsidP="00B83FC6">
      <w:pPr>
        <w:spacing w:after="0" w:line="240" w:lineRule="auto"/>
      </w:pPr>
      <w:r>
        <w:separator/>
      </w:r>
    </w:p>
  </w:footnote>
  <w:footnote w:type="continuationSeparator" w:id="0">
    <w:p w14:paraId="0706D39E" w14:textId="77777777" w:rsidR="00177DA9" w:rsidRDefault="00177DA9" w:rsidP="00B83F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C1E06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5" w15:restartNumberingAfterBreak="0">
    <w:nsid w:val="0C9A182B"/>
    <w:multiLevelType w:val="hybridMultilevel"/>
    <w:tmpl w:val="AAEA635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1616039B"/>
    <w:multiLevelType w:val="hybridMultilevel"/>
    <w:tmpl w:val="F890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54D14"/>
    <w:multiLevelType w:val="hybridMultilevel"/>
    <w:tmpl w:val="8C1ED2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04B082D"/>
    <w:multiLevelType w:val="hybridMultilevel"/>
    <w:tmpl w:val="FC12CCFC"/>
    <w:lvl w:ilvl="0" w:tplc="95988244">
      <w:numFmt w:val="bullet"/>
      <w:lvlText w:val="-"/>
      <w:lvlJc w:val="left"/>
      <w:pPr>
        <w:ind w:left="33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3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C711705"/>
    <w:multiLevelType w:val="hybridMultilevel"/>
    <w:tmpl w:val="DA72F9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 w15:restartNumberingAfterBreak="0">
    <w:nsid w:val="511278E2"/>
    <w:multiLevelType w:val="hybridMultilevel"/>
    <w:tmpl w:val="709A529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CFD30F7"/>
    <w:multiLevelType w:val="hybridMultilevel"/>
    <w:tmpl w:val="A7BA0CFC"/>
    <w:lvl w:ilvl="0" w:tplc="A4D619EC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CB7093"/>
    <w:multiLevelType w:val="hybridMultilevel"/>
    <w:tmpl w:val="0ABE811C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1236822049">
    <w:abstractNumId w:val="16"/>
  </w:num>
  <w:num w:numId="2" w16cid:durableId="1883638636">
    <w:abstractNumId w:val="7"/>
  </w:num>
  <w:num w:numId="3" w16cid:durableId="844127069">
    <w:abstractNumId w:val="20"/>
  </w:num>
  <w:num w:numId="4" w16cid:durableId="1006134670">
    <w:abstractNumId w:val="22"/>
  </w:num>
  <w:num w:numId="5" w16cid:durableId="2072270285">
    <w:abstractNumId w:val="24"/>
  </w:num>
  <w:num w:numId="6" w16cid:durableId="1012415609">
    <w:abstractNumId w:val="17"/>
  </w:num>
  <w:num w:numId="7" w16cid:durableId="1634215887">
    <w:abstractNumId w:val="15"/>
  </w:num>
  <w:num w:numId="8" w16cid:durableId="714626706">
    <w:abstractNumId w:val="3"/>
  </w:num>
  <w:num w:numId="9" w16cid:durableId="1083525909">
    <w:abstractNumId w:val="4"/>
  </w:num>
  <w:num w:numId="10" w16cid:durableId="449936142">
    <w:abstractNumId w:val="9"/>
  </w:num>
  <w:num w:numId="11" w16cid:durableId="830147468">
    <w:abstractNumId w:val="8"/>
  </w:num>
  <w:num w:numId="12" w16cid:durableId="1013653654">
    <w:abstractNumId w:val="1"/>
  </w:num>
  <w:num w:numId="13" w16cid:durableId="708606827">
    <w:abstractNumId w:val="6"/>
  </w:num>
  <w:num w:numId="14" w16cid:durableId="1348211540">
    <w:abstractNumId w:val="2"/>
  </w:num>
  <w:num w:numId="15" w16cid:durableId="734864381">
    <w:abstractNumId w:val="1"/>
  </w:num>
  <w:num w:numId="16" w16cid:durableId="732773369">
    <w:abstractNumId w:val="23"/>
  </w:num>
  <w:num w:numId="17" w16cid:durableId="1890728124">
    <w:abstractNumId w:val="19"/>
  </w:num>
  <w:num w:numId="18" w16cid:durableId="1725250497">
    <w:abstractNumId w:val="13"/>
  </w:num>
  <w:num w:numId="19" w16cid:durableId="1326938430">
    <w:abstractNumId w:val="12"/>
  </w:num>
  <w:num w:numId="20" w16cid:durableId="1233545246">
    <w:abstractNumId w:val="14"/>
  </w:num>
  <w:num w:numId="21" w16cid:durableId="1213662099">
    <w:abstractNumId w:val="0"/>
  </w:num>
  <w:num w:numId="22" w16cid:durableId="1410075218">
    <w:abstractNumId w:val="21"/>
  </w:num>
  <w:num w:numId="23" w16cid:durableId="1342509173">
    <w:abstractNumId w:val="10"/>
  </w:num>
  <w:num w:numId="24" w16cid:durableId="477185774">
    <w:abstractNumId w:val="18"/>
  </w:num>
  <w:num w:numId="25" w16cid:durableId="1160123138">
    <w:abstractNumId w:val="5"/>
  </w:num>
  <w:num w:numId="26" w16cid:durableId="3282893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NDCoBQCyWHtkLgAAAA=="/>
  </w:docVars>
  <w:rsids>
    <w:rsidRoot w:val="004A4AC8"/>
    <w:rsid w:val="000063B6"/>
    <w:rsid w:val="00010447"/>
    <w:rsid w:val="00047C1F"/>
    <w:rsid w:val="00050A6E"/>
    <w:rsid w:val="000531C6"/>
    <w:rsid w:val="00061828"/>
    <w:rsid w:val="000720E8"/>
    <w:rsid w:val="00081C10"/>
    <w:rsid w:val="00084743"/>
    <w:rsid w:val="000A27D7"/>
    <w:rsid w:val="000A5808"/>
    <w:rsid w:val="000A7217"/>
    <w:rsid w:val="000C2466"/>
    <w:rsid w:val="000C34BB"/>
    <w:rsid w:val="000C731C"/>
    <w:rsid w:val="000D28D9"/>
    <w:rsid w:val="000D3EA1"/>
    <w:rsid w:val="000F5470"/>
    <w:rsid w:val="00100382"/>
    <w:rsid w:val="00113AAD"/>
    <w:rsid w:val="00123939"/>
    <w:rsid w:val="00137931"/>
    <w:rsid w:val="00177DA9"/>
    <w:rsid w:val="00180650"/>
    <w:rsid w:val="00183A6C"/>
    <w:rsid w:val="001A7130"/>
    <w:rsid w:val="001B2A49"/>
    <w:rsid w:val="001B3279"/>
    <w:rsid w:val="001C1C40"/>
    <w:rsid w:val="001C31A4"/>
    <w:rsid w:val="001C5E00"/>
    <w:rsid w:val="001D1796"/>
    <w:rsid w:val="001E5259"/>
    <w:rsid w:val="001F4BE2"/>
    <w:rsid w:val="001F6CA5"/>
    <w:rsid w:val="0020134E"/>
    <w:rsid w:val="002120A4"/>
    <w:rsid w:val="00221FD2"/>
    <w:rsid w:val="00226517"/>
    <w:rsid w:val="0024517A"/>
    <w:rsid w:val="002520A3"/>
    <w:rsid w:val="00263704"/>
    <w:rsid w:val="00272350"/>
    <w:rsid w:val="00284172"/>
    <w:rsid w:val="00286913"/>
    <w:rsid w:val="002B753F"/>
    <w:rsid w:val="002C20E2"/>
    <w:rsid w:val="002C737A"/>
    <w:rsid w:val="002D1DA9"/>
    <w:rsid w:val="002D3406"/>
    <w:rsid w:val="002D3407"/>
    <w:rsid w:val="002E653A"/>
    <w:rsid w:val="002F6B69"/>
    <w:rsid w:val="003168D5"/>
    <w:rsid w:val="00336A94"/>
    <w:rsid w:val="00350B76"/>
    <w:rsid w:val="00354436"/>
    <w:rsid w:val="00364E36"/>
    <w:rsid w:val="003675F8"/>
    <w:rsid w:val="00374373"/>
    <w:rsid w:val="00380E1E"/>
    <w:rsid w:val="003916F5"/>
    <w:rsid w:val="003B1A73"/>
    <w:rsid w:val="003C1B01"/>
    <w:rsid w:val="003C45D9"/>
    <w:rsid w:val="003D4E92"/>
    <w:rsid w:val="003D7ED1"/>
    <w:rsid w:val="00430A92"/>
    <w:rsid w:val="0043132C"/>
    <w:rsid w:val="004472E4"/>
    <w:rsid w:val="00447D86"/>
    <w:rsid w:val="00456266"/>
    <w:rsid w:val="00470F0F"/>
    <w:rsid w:val="004930F3"/>
    <w:rsid w:val="004A342B"/>
    <w:rsid w:val="004A4AC8"/>
    <w:rsid w:val="004B3367"/>
    <w:rsid w:val="004C46DD"/>
    <w:rsid w:val="004D292D"/>
    <w:rsid w:val="004E41B1"/>
    <w:rsid w:val="004F2F57"/>
    <w:rsid w:val="004F613C"/>
    <w:rsid w:val="00507D2D"/>
    <w:rsid w:val="00511B34"/>
    <w:rsid w:val="00511ECE"/>
    <w:rsid w:val="0055061B"/>
    <w:rsid w:val="005507CB"/>
    <w:rsid w:val="005702B3"/>
    <w:rsid w:val="0058067E"/>
    <w:rsid w:val="00580BB0"/>
    <w:rsid w:val="00585FE3"/>
    <w:rsid w:val="005A290E"/>
    <w:rsid w:val="005C4CAF"/>
    <w:rsid w:val="005C776B"/>
    <w:rsid w:val="005D3821"/>
    <w:rsid w:val="005D4B79"/>
    <w:rsid w:val="005D6356"/>
    <w:rsid w:val="005D63DB"/>
    <w:rsid w:val="005F1272"/>
    <w:rsid w:val="006041F5"/>
    <w:rsid w:val="00606415"/>
    <w:rsid w:val="00611473"/>
    <w:rsid w:val="006253C1"/>
    <w:rsid w:val="006310E7"/>
    <w:rsid w:val="00634082"/>
    <w:rsid w:val="00637A8C"/>
    <w:rsid w:val="0066714F"/>
    <w:rsid w:val="00683ED1"/>
    <w:rsid w:val="006B2348"/>
    <w:rsid w:val="006F5961"/>
    <w:rsid w:val="00706922"/>
    <w:rsid w:val="00723B03"/>
    <w:rsid w:val="00725851"/>
    <w:rsid w:val="00731D4E"/>
    <w:rsid w:val="00753A2E"/>
    <w:rsid w:val="00767EC5"/>
    <w:rsid w:val="00781DD3"/>
    <w:rsid w:val="007910D4"/>
    <w:rsid w:val="007A2AF6"/>
    <w:rsid w:val="007B7797"/>
    <w:rsid w:val="007C0A2A"/>
    <w:rsid w:val="007C7221"/>
    <w:rsid w:val="007E5572"/>
    <w:rsid w:val="007E5BEE"/>
    <w:rsid w:val="0081191A"/>
    <w:rsid w:val="00816454"/>
    <w:rsid w:val="00827F33"/>
    <w:rsid w:val="00834906"/>
    <w:rsid w:val="00837140"/>
    <w:rsid w:val="0084759A"/>
    <w:rsid w:val="008540BF"/>
    <w:rsid w:val="00862296"/>
    <w:rsid w:val="00875FC5"/>
    <w:rsid w:val="008870CB"/>
    <w:rsid w:val="0089704C"/>
    <w:rsid w:val="008A2B9D"/>
    <w:rsid w:val="008A3937"/>
    <w:rsid w:val="008A4B8E"/>
    <w:rsid w:val="008B39E1"/>
    <w:rsid w:val="008C56FA"/>
    <w:rsid w:val="008D0CF5"/>
    <w:rsid w:val="008D5598"/>
    <w:rsid w:val="008E070A"/>
    <w:rsid w:val="008E391B"/>
    <w:rsid w:val="008F09DA"/>
    <w:rsid w:val="009134CA"/>
    <w:rsid w:val="0093304C"/>
    <w:rsid w:val="0095035B"/>
    <w:rsid w:val="00955A4A"/>
    <w:rsid w:val="0096114B"/>
    <w:rsid w:val="00971819"/>
    <w:rsid w:val="00996453"/>
    <w:rsid w:val="009A2B18"/>
    <w:rsid w:val="009A39E5"/>
    <w:rsid w:val="009A6DEC"/>
    <w:rsid w:val="009A795D"/>
    <w:rsid w:val="009C12E6"/>
    <w:rsid w:val="009E2E25"/>
    <w:rsid w:val="009F1D47"/>
    <w:rsid w:val="00A0689A"/>
    <w:rsid w:val="00A15123"/>
    <w:rsid w:val="00A201D9"/>
    <w:rsid w:val="00A26D00"/>
    <w:rsid w:val="00A34B1B"/>
    <w:rsid w:val="00A4663C"/>
    <w:rsid w:val="00A47BF4"/>
    <w:rsid w:val="00A51366"/>
    <w:rsid w:val="00A62462"/>
    <w:rsid w:val="00A62E19"/>
    <w:rsid w:val="00A92385"/>
    <w:rsid w:val="00AC23A8"/>
    <w:rsid w:val="00AD63B7"/>
    <w:rsid w:val="00AE3ACD"/>
    <w:rsid w:val="00AF7468"/>
    <w:rsid w:val="00B06250"/>
    <w:rsid w:val="00B07068"/>
    <w:rsid w:val="00B204BE"/>
    <w:rsid w:val="00B36B88"/>
    <w:rsid w:val="00B57B43"/>
    <w:rsid w:val="00B60709"/>
    <w:rsid w:val="00B60E8E"/>
    <w:rsid w:val="00B83FC6"/>
    <w:rsid w:val="00B90523"/>
    <w:rsid w:val="00B9239A"/>
    <w:rsid w:val="00BA2940"/>
    <w:rsid w:val="00BA6D89"/>
    <w:rsid w:val="00BC5259"/>
    <w:rsid w:val="00C008DB"/>
    <w:rsid w:val="00C20AE0"/>
    <w:rsid w:val="00C30AEB"/>
    <w:rsid w:val="00C4241A"/>
    <w:rsid w:val="00C71DB8"/>
    <w:rsid w:val="00C73BF6"/>
    <w:rsid w:val="00C80FCF"/>
    <w:rsid w:val="00C81131"/>
    <w:rsid w:val="00C9059B"/>
    <w:rsid w:val="00C97879"/>
    <w:rsid w:val="00CA009C"/>
    <w:rsid w:val="00CA6C91"/>
    <w:rsid w:val="00CA6FF7"/>
    <w:rsid w:val="00CC7F37"/>
    <w:rsid w:val="00D04F7F"/>
    <w:rsid w:val="00D154DA"/>
    <w:rsid w:val="00D15B5B"/>
    <w:rsid w:val="00D230C2"/>
    <w:rsid w:val="00D2454F"/>
    <w:rsid w:val="00D44B36"/>
    <w:rsid w:val="00D669AE"/>
    <w:rsid w:val="00D716EB"/>
    <w:rsid w:val="00D734DD"/>
    <w:rsid w:val="00D7798D"/>
    <w:rsid w:val="00DA4FFE"/>
    <w:rsid w:val="00DA5B40"/>
    <w:rsid w:val="00DB55A8"/>
    <w:rsid w:val="00DE2D9E"/>
    <w:rsid w:val="00DF646C"/>
    <w:rsid w:val="00E12AAC"/>
    <w:rsid w:val="00E43285"/>
    <w:rsid w:val="00E50CD0"/>
    <w:rsid w:val="00E57B97"/>
    <w:rsid w:val="00E707F9"/>
    <w:rsid w:val="00E70976"/>
    <w:rsid w:val="00EA5AEA"/>
    <w:rsid w:val="00EA5ECB"/>
    <w:rsid w:val="00EB77DD"/>
    <w:rsid w:val="00EF30B5"/>
    <w:rsid w:val="00EF3811"/>
    <w:rsid w:val="00EF39C8"/>
    <w:rsid w:val="00EF67EE"/>
    <w:rsid w:val="00F02D3B"/>
    <w:rsid w:val="00F145DB"/>
    <w:rsid w:val="00F16141"/>
    <w:rsid w:val="00F16566"/>
    <w:rsid w:val="00F22AC7"/>
    <w:rsid w:val="00F42B00"/>
    <w:rsid w:val="00F62616"/>
    <w:rsid w:val="00F874E9"/>
    <w:rsid w:val="00FA0EE6"/>
    <w:rsid w:val="00FA0F36"/>
    <w:rsid w:val="00FA410D"/>
    <w:rsid w:val="00FB437E"/>
    <w:rsid w:val="00FC2075"/>
    <w:rsid w:val="00FC5BFC"/>
    <w:rsid w:val="00FD1933"/>
    <w:rsid w:val="00FD1F81"/>
    <w:rsid w:val="00FE09E8"/>
    <w:rsid w:val="00FE4203"/>
    <w:rsid w:val="00FF1338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FFE"/>
    <w:rPr>
      <w:color w:val="0563C1"/>
      <w:u w:val="single"/>
    </w:rPr>
  </w:style>
  <w:style w:type="paragraph" w:styleId="ListBullet">
    <w:name w:val="List Bullet"/>
    <w:basedOn w:val="Normal"/>
    <w:uiPriority w:val="99"/>
    <w:unhideWhenUsed/>
    <w:rsid w:val="001C31A4"/>
    <w:pPr>
      <w:numPr>
        <w:numId w:val="21"/>
      </w:numPr>
      <w:contextualSpacing/>
    </w:pPr>
  </w:style>
  <w:style w:type="character" w:customStyle="1" w:styleId="inv-subject">
    <w:name w:val="inv-subject"/>
    <w:basedOn w:val="DefaultParagraphFont"/>
    <w:rsid w:val="006310E7"/>
  </w:style>
  <w:style w:type="character" w:customStyle="1" w:styleId="inv-date">
    <w:name w:val="inv-date"/>
    <w:basedOn w:val="DefaultParagraphFont"/>
    <w:rsid w:val="006310E7"/>
  </w:style>
  <w:style w:type="character" w:customStyle="1" w:styleId="inv-meeting-url">
    <w:name w:val="inv-meeting-url"/>
    <w:basedOn w:val="DefaultParagraphFont"/>
    <w:rsid w:val="006310E7"/>
  </w:style>
  <w:style w:type="paragraph" w:styleId="BalloonText">
    <w:name w:val="Balloon Text"/>
    <w:basedOn w:val="Normal"/>
    <w:link w:val="BalloonTextChar"/>
    <w:uiPriority w:val="99"/>
    <w:semiHidden/>
    <w:unhideWhenUsed/>
    <w:rsid w:val="00FB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FC6"/>
  </w:style>
  <w:style w:type="paragraph" w:styleId="Footer">
    <w:name w:val="footer"/>
    <w:basedOn w:val="Normal"/>
    <w:link w:val="Foot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2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2798983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lobal.gotomeeting.com/install/279898397" TargetMode="External"/><Relationship Id="rId4" Type="http://schemas.openxmlformats.org/officeDocument/2006/relationships/settings" Target="settings.xml"/><Relationship Id="rId9" Type="http://schemas.openxmlformats.org/officeDocument/2006/relationships/hyperlink" Target="tel:+13127573121,,5004251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311EA-A427-4908-968D-93E9DADAB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Ken Folsom</cp:lastModifiedBy>
  <cp:revision>3</cp:revision>
  <cp:lastPrinted>2022-04-21T13:42:00Z</cp:lastPrinted>
  <dcterms:created xsi:type="dcterms:W3CDTF">2022-04-28T13:06:00Z</dcterms:created>
  <dcterms:modified xsi:type="dcterms:W3CDTF">2022-04-28T13:06:00Z</dcterms:modified>
</cp:coreProperties>
</file>